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79CCBF" w14:textId="36764D10" w:rsidR="00AD0CE3" w:rsidRPr="0016373C" w:rsidRDefault="00044A4E" w:rsidP="00044A4E">
      <w:pPr>
        <w:jc w:val="center"/>
        <w:rPr>
          <w:b/>
          <w:bCs/>
          <w:sz w:val="24"/>
          <w:szCs w:val="24"/>
          <w:lang w:val="en-US"/>
        </w:rPr>
      </w:pPr>
      <w:r w:rsidRPr="0016373C">
        <w:rPr>
          <w:b/>
          <w:bCs/>
          <w:sz w:val="24"/>
          <w:szCs w:val="24"/>
          <w:lang w:val="en-US"/>
        </w:rPr>
        <w:t>Jobseeker Profile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6373C" w:rsidRPr="0016373C" w14:paraId="10F92C01" w14:textId="77777777" w:rsidTr="0016373C">
        <w:tc>
          <w:tcPr>
            <w:tcW w:w="9016" w:type="dxa"/>
          </w:tcPr>
          <w:p w14:paraId="45005BA5" w14:textId="712F211D" w:rsidR="0016373C" w:rsidRPr="003D18E1" w:rsidRDefault="0016373C" w:rsidP="00043C31">
            <w:pPr>
              <w:rPr>
                <w:u w:val="single"/>
                <w:lang w:val="en-US"/>
              </w:rPr>
            </w:pPr>
            <w:r w:rsidRPr="003D18E1">
              <w:rPr>
                <w:u w:val="single"/>
                <w:lang w:val="en-US"/>
              </w:rPr>
              <w:t>Looking for Job as</w:t>
            </w:r>
            <w:r w:rsidR="003D18E1" w:rsidRPr="003D18E1">
              <w:rPr>
                <w:u w:val="single"/>
                <w:lang w:val="en-US"/>
              </w:rPr>
              <w:t xml:space="preserve"> (Job designation + Industry – multiple possible)</w:t>
            </w:r>
            <w:r w:rsidRPr="003D18E1">
              <w:rPr>
                <w:u w:val="single"/>
                <w:lang w:val="en-US"/>
              </w:rPr>
              <w:t>:</w:t>
            </w:r>
          </w:p>
          <w:p w14:paraId="38164CAC" w14:textId="4A883521" w:rsidR="003D18E1" w:rsidRDefault="003D18E1" w:rsidP="00043C31">
            <w:pPr>
              <w:rPr>
                <w:lang w:val="en-US"/>
              </w:rPr>
            </w:pPr>
          </w:p>
          <w:p w14:paraId="666B1A3D" w14:textId="35DA7B8A" w:rsidR="003D18E1" w:rsidRDefault="003D18E1" w:rsidP="00043C31">
            <w:pPr>
              <w:rPr>
                <w:lang w:val="en-US"/>
              </w:rPr>
            </w:pPr>
          </w:p>
          <w:p w14:paraId="19C22DC2" w14:textId="49623009" w:rsidR="003D18E1" w:rsidRDefault="003D18E1" w:rsidP="00043C31">
            <w:pPr>
              <w:rPr>
                <w:lang w:val="en-US"/>
              </w:rPr>
            </w:pPr>
          </w:p>
          <w:p w14:paraId="56D9AAD3" w14:textId="77777777" w:rsidR="003D18E1" w:rsidRDefault="003D18E1" w:rsidP="00043C31">
            <w:pPr>
              <w:rPr>
                <w:lang w:val="en-US"/>
              </w:rPr>
            </w:pPr>
          </w:p>
          <w:p w14:paraId="5AB29B35" w14:textId="31C3F0F9" w:rsidR="003D18E1" w:rsidRPr="0016373C" w:rsidRDefault="003D18E1" w:rsidP="00043C31">
            <w:pPr>
              <w:rPr>
                <w:lang w:val="en-US"/>
              </w:rPr>
            </w:pPr>
          </w:p>
        </w:tc>
      </w:tr>
      <w:tr w:rsidR="0016373C" w:rsidRPr="0016373C" w14:paraId="75529D95" w14:textId="77777777" w:rsidTr="0016373C">
        <w:tc>
          <w:tcPr>
            <w:tcW w:w="9016" w:type="dxa"/>
          </w:tcPr>
          <w:p w14:paraId="1572D013" w14:textId="341BD742" w:rsidR="0016373C" w:rsidRPr="003D18E1" w:rsidRDefault="0016373C" w:rsidP="00043C31">
            <w:pPr>
              <w:rPr>
                <w:u w:val="single"/>
                <w:lang w:val="en-US"/>
              </w:rPr>
            </w:pPr>
            <w:r w:rsidRPr="003D18E1">
              <w:rPr>
                <w:u w:val="single"/>
                <w:lang w:val="en-US"/>
              </w:rPr>
              <w:t>Looking for a Job in</w:t>
            </w:r>
            <w:r w:rsidR="003D18E1" w:rsidRPr="003D18E1">
              <w:rPr>
                <w:u w:val="single"/>
                <w:lang w:val="en-US"/>
              </w:rPr>
              <w:t xml:space="preserve"> (City</w:t>
            </w:r>
            <w:r w:rsidR="00666EC8">
              <w:rPr>
                <w:u w:val="single"/>
                <w:lang w:val="en-US"/>
              </w:rPr>
              <w:t>/Country</w:t>
            </w:r>
            <w:r w:rsidR="003D18E1" w:rsidRPr="003D18E1">
              <w:rPr>
                <w:u w:val="single"/>
                <w:lang w:val="en-US"/>
              </w:rPr>
              <w:t xml:space="preserve"> – multiple possible)</w:t>
            </w:r>
            <w:r w:rsidRPr="003D18E1">
              <w:rPr>
                <w:u w:val="single"/>
                <w:lang w:val="en-US"/>
              </w:rPr>
              <w:t xml:space="preserve">: </w:t>
            </w:r>
          </w:p>
          <w:p w14:paraId="401475F5" w14:textId="77777777" w:rsidR="003D18E1" w:rsidRDefault="003D18E1" w:rsidP="00043C31">
            <w:pPr>
              <w:rPr>
                <w:lang w:val="en-US"/>
              </w:rPr>
            </w:pPr>
          </w:p>
          <w:p w14:paraId="0AC636C0" w14:textId="77777777" w:rsidR="003D18E1" w:rsidRDefault="003D18E1" w:rsidP="00043C31">
            <w:pPr>
              <w:rPr>
                <w:lang w:val="en-US"/>
              </w:rPr>
            </w:pPr>
          </w:p>
          <w:p w14:paraId="4219DD7B" w14:textId="6BFE0301" w:rsidR="003D18E1" w:rsidRPr="0016373C" w:rsidRDefault="003D18E1" w:rsidP="00043C31">
            <w:pPr>
              <w:rPr>
                <w:lang w:val="en-US"/>
              </w:rPr>
            </w:pPr>
          </w:p>
        </w:tc>
      </w:tr>
      <w:tr w:rsidR="0016373C" w:rsidRPr="0016373C" w14:paraId="745B558E" w14:textId="77777777" w:rsidTr="0016373C">
        <w:tc>
          <w:tcPr>
            <w:tcW w:w="9016" w:type="dxa"/>
          </w:tcPr>
          <w:p w14:paraId="2B5E2841" w14:textId="419E36E0" w:rsidR="0016373C" w:rsidRPr="003D18E1" w:rsidRDefault="0016373C" w:rsidP="00043C31">
            <w:pPr>
              <w:rPr>
                <w:u w:val="single"/>
                <w:lang w:val="en-US"/>
              </w:rPr>
            </w:pPr>
            <w:r w:rsidRPr="003D18E1">
              <w:rPr>
                <w:u w:val="single"/>
                <w:lang w:val="en-US"/>
              </w:rPr>
              <w:t>Education</w:t>
            </w:r>
            <w:r w:rsidR="003D18E1" w:rsidRPr="003D18E1">
              <w:rPr>
                <w:u w:val="single"/>
                <w:lang w:val="en-US"/>
              </w:rPr>
              <w:t xml:space="preserve"> (</w:t>
            </w:r>
            <w:r w:rsidR="00666EC8">
              <w:rPr>
                <w:u w:val="single"/>
                <w:lang w:val="en-US"/>
              </w:rPr>
              <w:t>D</w:t>
            </w:r>
            <w:r w:rsidR="003D18E1" w:rsidRPr="003D18E1">
              <w:rPr>
                <w:u w:val="single"/>
                <w:lang w:val="en-US"/>
              </w:rPr>
              <w:t>egree</w:t>
            </w:r>
            <w:r w:rsidR="00666EC8">
              <w:rPr>
                <w:u w:val="single"/>
                <w:lang w:val="en-US"/>
              </w:rPr>
              <w:t xml:space="preserve"> + (optional) University</w:t>
            </w:r>
            <w:r w:rsidR="003D18E1" w:rsidRPr="003D18E1">
              <w:rPr>
                <w:u w:val="single"/>
                <w:lang w:val="en-US"/>
              </w:rPr>
              <w:t>)</w:t>
            </w:r>
            <w:r w:rsidRPr="003D18E1">
              <w:rPr>
                <w:u w:val="single"/>
                <w:lang w:val="en-US"/>
              </w:rPr>
              <w:t>:</w:t>
            </w:r>
          </w:p>
          <w:p w14:paraId="30CBA982" w14:textId="77777777" w:rsidR="003D18E1" w:rsidRDefault="003D18E1" w:rsidP="00043C31">
            <w:pPr>
              <w:rPr>
                <w:lang w:val="en-US"/>
              </w:rPr>
            </w:pPr>
          </w:p>
          <w:p w14:paraId="05A8A963" w14:textId="77777777" w:rsidR="003D18E1" w:rsidRDefault="003D18E1" w:rsidP="00043C31">
            <w:pPr>
              <w:rPr>
                <w:lang w:val="en-US"/>
              </w:rPr>
            </w:pPr>
          </w:p>
          <w:p w14:paraId="7D745E87" w14:textId="1032BDD1" w:rsidR="003D18E1" w:rsidRPr="0016373C" w:rsidRDefault="003D18E1" w:rsidP="00043C31">
            <w:pPr>
              <w:rPr>
                <w:lang w:val="en-US"/>
              </w:rPr>
            </w:pPr>
          </w:p>
        </w:tc>
      </w:tr>
      <w:tr w:rsidR="0016373C" w:rsidRPr="0016373C" w14:paraId="3E7AC357" w14:textId="77777777" w:rsidTr="0016373C">
        <w:tc>
          <w:tcPr>
            <w:tcW w:w="9016" w:type="dxa"/>
          </w:tcPr>
          <w:p w14:paraId="5059E499" w14:textId="1BE6A766" w:rsidR="0016373C" w:rsidRPr="003D18E1" w:rsidRDefault="0016373C" w:rsidP="00043C31">
            <w:pPr>
              <w:rPr>
                <w:u w:val="single"/>
                <w:lang w:val="en-US"/>
              </w:rPr>
            </w:pPr>
            <w:r w:rsidRPr="003D18E1">
              <w:rPr>
                <w:u w:val="single"/>
                <w:lang w:val="en-US"/>
              </w:rPr>
              <w:t>Work Experience:</w:t>
            </w:r>
          </w:p>
          <w:p w14:paraId="54D96390" w14:textId="32CD714B" w:rsidR="003D18E1" w:rsidRDefault="003D18E1" w:rsidP="00043C31">
            <w:pPr>
              <w:rPr>
                <w:lang w:val="en-US"/>
              </w:rPr>
            </w:pPr>
          </w:p>
          <w:p w14:paraId="0E8005E4" w14:textId="16911A37" w:rsidR="003D18E1" w:rsidRDefault="003D18E1" w:rsidP="00043C31">
            <w:pPr>
              <w:rPr>
                <w:lang w:val="en-US"/>
              </w:rPr>
            </w:pPr>
          </w:p>
          <w:p w14:paraId="6EEE13CE" w14:textId="23A39009" w:rsidR="003D18E1" w:rsidRPr="0016373C" w:rsidRDefault="003D18E1" w:rsidP="00043C31">
            <w:pPr>
              <w:rPr>
                <w:lang w:val="en-US"/>
              </w:rPr>
            </w:pPr>
          </w:p>
        </w:tc>
      </w:tr>
      <w:tr w:rsidR="0016373C" w:rsidRPr="0016373C" w14:paraId="7A016887" w14:textId="77777777" w:rsidTr="0016373C">
        <w:tc>
          <w:tcPr>
            <w:tcW w:w="9016" w:type="dxa"/>
          </w:tcPr>
          <w:p w14:paraId="6ACF27C2" w14:textId="77777777" w:rsidR="0016373C" w:rsidRDefault="0016373C" w:rsidP="00043C31">
            <w:pPr>
              <w:rPr>
                <w:lang w:val="en-US"/>
              </w:rPr>
            </w:pPr>
            <w:r w:rsidRPr="00666EC8">
              <w:rPr>
                <w:u w:val="single"/>
                <w:lang w:val="en-US"/>
              </w:rPr>
              <w:t>Skills:</w:t>
            </w:r>
          </w:p>
          <w:p w14:paraId="1CD4163D" w14:textId="77777777" w:rsidR="00666EC8" w:rsidRDefault="00666EC8" w:rsidP="00043C31">
            <w:pPr>
              <w:rPr>
                <w:lang w:val="en-US"/>
              </w:rPr>
            </w:pPr>
          </w:p>
          <w:p w14:paraId="5103BCE9" w14:textId="77777777" w:rsidR="00666EC8" w:rsidRDefault="00666EC8" w:rsidP="00043C31">
            <w:pPr>
              <w:rPr>
                <w:lang w:val="en-US"/>
              </w:rPr>
            </w:pPr>
          </w:p>
          <w:p w14:paraId="06A4C40A" w14:textId="0F65D75D" w:rsidR="00666EC8" w:rsidRPr="0016373C" w:rsidRDefault="00666EC8" w:rsidP="00043C31">
            <w:pPr>
              <w:rPr>
                <w:lang w:val="en-US"/>
              </w:rPr>
            </w:pPr>
          </w:p>
        </w:tc>
      </w:tr>
      <w:tr w:rsidR="0016373C" w:rsidRPr="0016373C" w14:paraId="532C09DB" w14:textId="77777777" w:rsidTr="0016373C">
        <w:tc>
          <w:tcPr>
            <w:tcW w:w="9016" w:type="dxa"/>
          </w:tcPr>
          <w:p w14:paraId="3745F473" w14:textId="77777777" w:rsidR="0016373C" w:rsidRPr="00666EC8" w:rsidRDefault="0016373C" w:rsidP="00043C31">
            <w:pPr>
              <w:rPr>
                <w:u w:val="single"/>
                <w:lang w:val="en-US"/>
              </w:rPr>
            </w:pPr>
            <w:r w:rsidRPr="00666EC8">
              <w:rPr>
                <w:u w:val="single"/>
                <w:lang w:val="en-US"/>
              </w:rPr>
              <w:t>Language Skills:</w:t>
            </w:r>
          </w:p>
          <w:p w14:paraId="008073C2" w14:textId="4D965A8B" w:rsidR="00666EC8" w:rsidRDefault="00666EC8" w:rsidP="00043C31">
            <w:pPr>
              <w:rPr>
                <w:lang w:val="en-US"/>
              </w:rPr>
            </w:pPr>
          </w:p>
          <w:p w14:paraId="35208A03" w14:textId="77777777" w:rsidR="00666EC8" w:rsidRDefault="00666EC8" w:rsidP="00043C31">
            <w:pPr>
              <w:rPr>
                <w:lang w:val="en-US"/>
              </w:rPr>
            </w:pPr>
          </w:p>
          <w:p w14:paraId="23140C63" w14:textId="5AE598B7" w:rsidR="00666EC8" w:rsidRPr="0016373C" w:rsidRDefault="00666EC8" w:rsidP="00043C31">
            <w:pPr>
              <w:rPr>
                <w:lang w:val="en-US"/>
              </w:rPr>
            </w:pPr>
          </w:p>
        </w:tc>
      </w:tr>
      <w:tr w:rsidR="0016373C" w:rsidRPr="0016373C" w14:paraId="49AC2675" w14:textId="77777777" w:rsidTr="0016373C">
        <w:tc>
          <w:tcPr>
            <w:tcW w:w="9016" w:type="dxa"/>
          </w:tcPr>
          <w:p w14:paraId="1768986B" w14:textId="77777777" w:rsidR="0016373C" w:rsidRPr="00666EC8" w:rsidRDefault="0016373C" w:rsidP="00043C31">
            <w:pPr>
              <w:rPr>
                <w:u w:val="single"/>
                <w:lang w:val="en-US"/>
              </w:rPr>
            </w:pPr>
            <w:r w:rsidRPr="00666EC8">
              <w:rPr>
                <w:u w:val="single"/>
                <w:lang w:val="en-US"/>
              </w:rPr>
              <w:t>Other Certificates:</w:t>
            </w:r>
          </w:p>
          <w:p w14:paraId="388D9A3B" w14:textId="77777777" w:rsidR="00666EC8" w:rsidRDefault="00666EC8" w:rsidP="00043C31">
            <w:pPr>
              <w:rPr>
                <w:lang w:val="en-US"/>
              </w:rPr>
            </w:pPr>
          </w:p>
          <w:p w14:paraId="00FF130A" w14:textId="77777777" w:rsidR="00666EC8" w:rsidRDefault="00666EC8" w:rsidP="00043C31">
            <w:pPr>
              <w:rPr>
                <w:lang w:val="en-US"/>
              </w:rPr>
            </w:pPr>
          </w:p>
          <w:p w14:paraId="5B82F2DE" w14:textId="2B629BC8" w:rsidR="00666EC8" w:rsidRPr="0016373C" w:rsidRDefault="00666EC8" w:rsidP="00043C31">
            <w:pPr>
              <w:rPr>
                <w:lang w:val="en-US"/>
              </w:rPr>
            </w:pPr>
          </w:p>
        </w:tc>
      </w:tr>
      <w:tr w:rsidR="0016373C" w:rsidRPr="0016373C" w14:paraId="4473F449" w14:textId="77777777" w:rsidTr="0016373C">
        <w:tc>
          <w:tcPr>
            <w:tcW w:w="9016" w:type="dxa"/>
          </w:tcPr>
          <w:p w14:paraId="4F8BC7B1" w14:textId="77777777" w:rsidR="0016373C" w:rsidRPr="00666EC8" w:rsidRDefault="0016373C" w:rsidP="00043C31">
            <w:pPr>
              <w:rPr>
                <w:u w:val="single"/>
                <w:lang w:val="en-US"/>
              </w:rPr>
            </w:pPr>
            <w:r w:rsidRPr="00666EC8">
              <w:rPr>
                <w:u w:val="single"/>
                <w:lang w:val="en-US"/>
              </w:rPr>
              <w:t>Nationality:</w:t>
            </w:r>
          </w:p>
          <w:p w14:paraId="70EE2E60" w14:textId="77777777" w:rsidR="00666EC8" w:rsidRDefault="00666EC8" w:rsidP="00043C31">
            <w:pPr>
              <w:rPr>
                <w:lang w:val="en-US"/>
              </w:rPr>
            </w:pPr>
          </w:p>
          <w:p w14:paraId="58E68F02" w14:textId="77777777" w:rsidR="00666EC8" w:rsidRDefault="00666EC8" w:rsidP="00043C31">
            <w:pPr>
              <w:rPr>
                <w:lang w:val="en-US"/>
              </w:rPr>
            </w:pPr>
          </w:p>
          <w:p w14:paraId="6C4C4159" w14:textId="7C7613E7" w:rsidR="00666EC8" w:rsidRPr="0016373C" w:rsidRDefault="00666EC8" w:rsidP="00043C31">
            <w:pPr>
              <w:rPr>
                <w:lang w:val="en-US"/>
              </w:rPr>
            </w:pPr>
          </w:p>
        </w:tc>
      </w:tr>
      <w:tr w:rsidR="0016373C" w:rsidRPr="0016373C" w14:paraId="5EA4EB37" w14:textId="77777777" w:rsidTr="0016373C">
        <w:tc>
          <w:tcPr>
            <w:tcW w:w="9016" w:type="dxa"/>
          </w:tcPr>
          <w:p w14:paraId="1C8D6EA8" w14:textId="77777777" w:rsidR="0016373C" w:rsidRPr="00666EC8" w:rsidRDefault="0016373C" w:rsidP="00043C31">
            <w:pPr>
              <w:rPr>
                <w:u w:val="single"/>
                <w:lang w:val="en-US"/>
              </w:rPr>
            </w:pPr>
            <w:r w:rsidRPr="00666EC8">
              <w:rPr>
                <w:u w:val="single"/>
                <w:lang w:val="en-US"/>
              </w:rPr>
              <w:t>Work Permit:</w:t>
            </w:r>
          </w:p>
          <w:p w14:paraId="7DB1D2EA" w14:textId="77777777" w:rsidR="00666EC8" w:rsidRDefault="00666EC8" w:rsidP="00043C31">
            <w:pPr>
              <w:rPr>
                <w:lang w:val="en-US"/>
              </w:rPr>
            </w:pPr>
          </w:p>
          <w:p w14:paraId="42B38FA5" w14:textId="77777777" w:rsidR="00666EC8" w:rsidRDefault="00666EC8" w:rsidP="00043C31">
            <w:pPr>
              <w:rPr>
                <w:lang w:val="en-US"/>
              </w:rPr>
            </w:pPr>
          </w:p>
          <w:p w14:paraId="2F6F5F39" w14:textId="29F54DBA" w:rsidR="00666EC8" w:rsidRPr="0016373C" w:rsidRDefault="00666EC8" w:rsidP="00043C31">
            <w:pPr>
              <w:rPr>
                <w:lang w:val="en-US"/>
              </w:rPr>
            </w:pPr>
          </w:p>
        </w:tc>
      </w:tr>
      <w:tr w:rsidR="0016373C" w:rsidRPr="0016373C" w14:paraId="7D2EFA6F" w14:textId="77777777" w:rsidTr="0016373C">
        <w:tc>
          <w:tcPr>
            <w:tcW w:w="9016" w:type="dxa"/>
          </w:tcPr>
          <w:p w14:paraId="295A390D" w14:textId="77777777" w:rsidR="0016373C" w:rsidRPr="00666EC8" w:rsidRDefault="0016373C" w:rsidP="00043C31">
            <w:pPr>
              <w:rPr>
                <w:u w:val="single"/>
                <w:lang w:val="en-US"/>
              </w:rPr>
            </w:pPr>
            <w:r w:rsidRPr="00666EC8">
              <w:rPr>
                <w:u w:val="single"/>
                <w:lang w:val="en-US"/>
              </w:rPr>
              <w:t>What you think a potential employer should know about you:</w:t>
            </w:r>
          </w:p>
          <w:p w14:paraId="37EDBA14" w14:textId="77777777" w:rsidR="00666EC8" w:rsidRDefault="00666EC8" w:rsidP="00043C31">
            <w:pPr>
              <w:rPr>
                <w:lang w:val="en-US"/>
              </w:rPr>
            </w:pPr>
          </w:p>
          <w:p w14:paraId="7A91CD08" w14:textId="77777777" w:rsidR="00666EC8" w:rsidRDefault="00666EC8" w:rsidP="00043C31">
            <w:pPr>
              <w:rPr>
                <w:lang w:val="en-US"/>
              </w:rPr>
            </w:pPr>
          </w:p>
          <w:p w14:paraId="5D1D513F" w14:textId="77777777" w:rsidR="00666EC8" w:rsidRDefault="00666EC8" w:rsidP="00043C31">
            <w:pPr>
              <w:rPr>
                <w:lang w:val="en-US"/>
              </w:rPr>
            </w:pPr>
          </w:p>
          <w:p w14:paraId="77E09131" w14:textId="4673A211" w:rsidR="00666EC8" w:rsidRPr="0016373C" w:rsidRDefault="00666EC8" w:rsidP="00043C31">
            <w:pPr>
              <w:rPr>
                <w:lang w:val="en-US"/>
              </w:rPr>
            </w:pPr>
          </w:p>
        </w:tc>
      </w:tr>
    </w:tbl>
    <w:p w14:paraId="3A8A227F" w14:textId="77777777" w:rsidR="00044A4E" w:rsidRPr="00044A4E" w:rsidRDefault="00044A4E" w:rsidP="0016373C">
      <w:pPr>
        <w:rPr>
          <w:lang w:val="en-US"/>
        </w:rPr>
      </w:pPr>
    </w:p>
    <w:sectPr w:rsidR="00044A4E" w:rsidRPr="00044A4E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8B810B" w14:textId="77777777" w:rsidR="00002364" w:rsidRDefault="00002364" w:rsidP="00666EC8">
      <w:pPr>
        <w:spacing w:after="0" w:line="240" w:lineRule="auto"/>
      </w:pPr>
      <w:r>
        <w:separator/>
      </w:r>
    </w:p>
  </w:endnote>
  <w:endnote w:type="continuationSeparator" w:id="0">
    <w:p w14:paraId="04E8EAC8" w14:textId="77777777" w:rsidR="00002364" w:rsidRDefault="00002364" w:rsidP="00666E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FBB464" w14:textId="77777777" w:rsidR="00002364" w:rsidRDefault="00002364" w:rsidP="00666EC8">
      <w:pPr>
        <w:spacing w:after="0" w:line="240" w:lineRule="auto"/>
      </w:pPr>
      <w:r>
        <w:separator/>
      </w:r>
    </w:p>
  </w:footnote>
  <w:footnote w:type="continuationSeparator" w:id="0">
    <w:p w14:paraId="15B70FEC" w14:textId="77777777" w:rsidR="00002364" w:rsidRDefault="00002364" w:rsidP="00666E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B189A9" w14:textId="59C265BD" w:rsidR="00666EC8" w:rsidRDefault="00666EC8">
    <w:pPr>
      <w:pStyle w:val="Kopfzeile"/>
    </w:pPr>
    <w:r>
      <w:rPr>
        <w:noProof/>
        <w:lang w:eastAsia="en-MY"/>
      </w:rPr>
      <w:drawing>
        <wp:inline distT="0" distB="0" distL="0" distR="0" wp14:anchorId="11C5E7FE" wp14:editId="7061B710">
          <wp:extent cx="3457575" cy="723900"/>
          <wp:effectExtent l="0" t="0" r="9525" b="0"/>
          <wp:docPr id="1" name="Picture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57575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sTA2NTAzMTEzMzRV0lEKTi0uzszPAykwqgUAysf7MywAAAA="/>
  </w:docVars>
  <w:rsids>
    <w:rsidRoot w:val="00044A4E"/>
    <w:rsid w:val="00002364"/>
    <w:rsid w:val="00044A4E"/>
    <w:rsid w:val="0016373C"/>
    <w:rsid w:val="003D18E1"/>
    <w:rsid w:val="006454E6"/>
    <w:rsid w:val="00666EC8"/>
    <w:rsid w:val="006C02C1"/>
    <w:rsid w:val="00AB034F"/>
    <w:rsid w:val="00DE3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1D5D77"/>
  <w15:chartTrackingRefBased/>
  <w15:docId w15:val="{936F53CE-C6BB-4F59-9ED3-20E1A95115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1637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666E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66EC8"/>
  </w:style>
  <w:style w:type="paragraph" w:styleId="Fuzeile">
    <w:name w:val="footer"/>
    <w:basedOn w:val="Standard"/>
    <w:link w:val="FuzeileZchn"/>
    <w:uiPriority w:val="99"/>
    <w:unhideWhenUsed/>
    <w:rsid w:val="00666E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66E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1</Pages>
  <Words>56</Words>
  <Characters>324</Characters>
  <Application>Microsoft Office Word</Application>
  <DocSecurity>0</DocSecurity>
  <Lines>2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bastian Kirsch</dc:creator>
  <cp:keywords/>
  <dc:description/>
  <cp:lastModifiedBy>Sebastian Kirsch</cp:lastModifiedBy>
  <cp:revision>2</cp:revision>
  <dcterms:created xsi:type="dcterms:W3CDTF">2021-03-24T08:32:00Z</dcterms:created>
  <dcterms:modified xsi:type="dcterms:W3CDTF">2021-04-13T05:51:00Z</dcterms:modified>
</cp:coreProperties>
</file>